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 [Insert Date]</w:t>
      </w:r>
    </w:p>
    <w:p>
      <w:pPr>
        <w:pStyle w:val="BodyText"/>
      </w:pPr>
      <w:r>
        <w:rPr>
          <w:bCs/>
          <w:b/>
        </w:rPr>
        <w:t xml:space="preserve">United States Department of State</w:t>
      </w:r>
      <w:r>
        <w:br/>
      </w:r>
      <w:r>
        <w:t xml:space="preserve">Office of Diplomatic Personnel</w:t>
      </w:r>
      <w:r>
        <w:br/>
      </w:r>
      <w:r>
        <w:t xml:space="preserve">Washington, D.C. 20520</w:t>
      </w:r>
      <w:r>
        <w:br/>
      </w:r>
      <w:r>
        <w:t xml:space="preserve">United States of America</w:t>
      </w:r>
    </w:p>
    <w:bookmarkStart w:id="20" w:name="X1dcd6084ebcbbad10b416185c813fbb9d144846"/>
    <w:p>
      <w:pPr>
        <w:pStyle w:val="Heading1"/>
      </w:pPr>
      <w:r>
        <w:t xml:space="preserve">Cover Letter for Diplomat Position in United States San Francisco</w:t>
      </w:r>
    </w:p>
    <w:p>
      <w:pPr>
        <w:pStyle w:val="FirstParagraph"/>
      </w:pPr>
      <w:r>
        <w:t xml:space="preserve">Dear Hiring Committee,</w:t>
      </w:r>
    </w:p>
    <w:p>
      <w:pPr>
        <w:pStyle w:val="BodyText"/>
      </w:pPr>
      <w:r>
        <w:t xml:space="preserve">I am writing to express my enthusiastic interest in the Diplomat position within the United States San Francisco office. As a seasoned professional with over a decade of experience in international relations and cross-cultural diplomacy, I am eager to contribute my expertise to strengthen the diplomatic ties between the United States and global partners, particularly in this vibrant and culturally rich city. The opportunity to serve as a Diplomat in San Francisco—a hub of innovation, diversity, and global connectivity—is not only a career milestone but also a personal calling rooted in my commitment to fostering mutual understanding across borders.</w:t>
      </w:r>
    </w:p>
    <w:p>
      <w:pPr>
        <w:pStyle w:val="BodyText"/>
      </w:pPr>
      <w:r>
        <w:t xml:space="preserve">Throughout my career as a Diplomat, I have dedicated myself to advancing the principles of diplomacy: communication, negotiation, and collaboration. My work has spanned multiple regions, including Southeast Asia and the Middle East, where I served as a Foreign Service Officer with the United States Department of State. These experiences have honed my ability to navigate complex geopolitical landscapes while maintaining a deep respect for cultural nuances. However, it is San Francisco that holds a special place in my professional journey—a city where international trade, technological innovation, and multiculturalism converge to create a unique environment for diplomacy.</w:t>
      </w:r>
    </w:p>
    <w:p>
      <w:pPr>
        <w:pStyle w:val="BodyText"/>
      </w:pPr>
      <w:r>
        <w:t xml:space="preserve">As a Diplomat in the United States San Francisco, I would be privileged to work alongside local leaders, community organizations, and global stakeholders to address pressing challenges such as climate change, economic partnership, and cultural exchange. San Francisco’s strategic position as a gateway between the United States and Asia makes it an ideal location for fostering dialogue on issues of mutual concern. My background in managing bilateral agreements and facilitating multilateral discussions has prepared me to engage effectively with both public and private sector entities in this dynamic setting.</w:t>
      </w:r>
    </w:p>
    <w:p>
      <w:pPr>
        <w:pStyle w:val="BodyText"/>
      </w:pPr>
      <w:r>
        <w:t xml:space="preserve">One of my most significant achievements as a Diplomat was leading a mission to strengthen trade relations between the U.S. and Vietnam, resulting in the signing of a landmark agreement that increased bilateral commerce by 25% within two years. This experience underscored the importance of adaptability and strategic thinking in diplomacy, qualities I believe are essential for success in San Francisco’s fast-paced environment. Similarly, my work in mediating conflicts between local communities and international corporations during infrastructure projects demonstrated my ability to balance competing interests while prioritizing long-term partnerships.</w:t>
      </w:r>
    </w:p>
    <w:p>
      <w:pPr>
        <w:pStyle w:val="BodyText"/>
      </w:pPr>
      <w:r>
        <w:t xml:space="preserve">The United States San Francisco office is not just a diplomatic post—it is a microcosm of the globalized world we aim to serve. From Silicon Valley’s technological breakthroughs to the city’s commitment to sustainability, San Francisco offers a unique platform for diplomacy that blends tradition with innovation. As a Diplomat here, I would leverage this environment to promote initiatives that align with U.S. foreign policy goals while addressing local priorities. For instance, I am particularly interested in advancing programs that support green technology collaboration between U.S. and international partners, a cause that resonates deeply with San Francisco’s environmental ethos.</w:t>
      </w:r>
    </w:p>
    <w:p>
      <w:pPr>
        <w:pStyle w:val="BodyText"/>
      </w:pPr>
      <w:r>
        <w:t xml:space="preserve">My commitment to the role of a Diplomat is also driven by my belief in the power of people-to-people connections. In my previous assignments, I organized cultural exchange programs that brought together students, artists, and professionals from diverse backgrounds. These initiatives not only bridged cultural gaps but also laid the groundwork for lasting partnerships. In San Francisco, I would expand this work by engaging with the city’s thriving immigrant communities and tech entrepreneurs to create a more inclusive and collaborative diplomatic ecosystem.</w:t>
      </w:r>
    </w:p>
    <w:p>
      <w:pPr>
        <w:pStyle w:val="BodyText"/>
      </w:pPr>
      <w:r>
        <w:t xml:space="preserve">What sets me apart as a Diplomat is my ability to combine analytical rigor with empathy. I am fluent in [language(s)] and have experience in conflict resolution, policy analysis, and public diplomacy. These skills, coupled with my passion for San Francisco’s mission as a global city, position me to make meaningful contributions to the United States’ diplomatic efforts in this region. I am particularly drawn to the opportunity to work with the Consulate General of the United States in San Francisco, which plays a vital role in supporting U.S. interests and fostering international cooperation.</w:t>
      </w:r>
    </w:p>
    <w:p>
      <w:pPr>
        <w:pStyle w:val="BodyText"/>
      </w:pPr>
      <w:r>
        <w:t xml:space="preserve">Finally, I would like to emphasize that my application is not just about securing a position but about aligning with an organization that values integrity, innovation, and service. The United States San Francisco office exemplifies these values through its dedication to advancing American interests while respecting the diversity of its global partners. I am confident that my experience as a Diplomat, combined with my deep appreciation for San Francisco’s unique role in international affairs, makes me an ideal candidate for this opportunity.</w:t>
      </w:r>
    </w:p>
    <w:p>
      <w:pPr>
        <w:pStyle w:val="BodyText"/>
      </w:pPr>
      <w:r>
        <w:t xml:space="preserve">Thank you for considering my application. I would welcome the chance to discuss how my background and vision align with the goals of the United States San Francisco diplomatic mission. Please feel free to contact me at [Phone Number] or [Email Address] at your convenience. I look forward to contributing to the continued success of this vital diplomatic hub.</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United States San Francisco</dc:title>
  <dc:creator/>
  <dc:language>en</dc:language>
  <cp:keywords/>
  <dcterms:created xsi:type="dcterms:W3CDTF">2026-07-24T10:01:50Z</dcterms:created>
  <dcterms:modified xsi:type="dcterms:W3CDTF">2026-07-24T10:01:50Z</dcterms:modified>
</cp:coreProperties>
</file>

<file path=docProps/custom.xml><?xml version="1.0" encoding="utf-8"?>
<Properties xmlns="http://schemas.openxmlformats.org/officeDocument/2006/custom-properties" xmlns:vt="http://schemas.openxmlformats.org/officeDocument/2006/docPropsVTypes"/>
</file>